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8F428" w14:textId="6CEE73A0" w:rsidR="00224564" w:rsidRDefault="00AE0BDF">
      <w:r>
        <w:t>Homework 1 for Informational Networks – read chapters1.6 and 1.7</w:t>
      </w:r>
    </w:p>
    <w:p w14:paraId="60AE826F" w14:textId="77777777" w:rsidR="00AE0BDF" w:rsidRDefault="00AE0BDF"/>
    <w:p w14:paraId="5FB65EFC" w14:textId="4C06C071" w:rsidR="00AE0BDF" w:rsidRDefault="00AE0BDF">
      <w:r>
        <w:t>R16</w:t>
      </w:r>
    </w:p>
    <w:p w14:paraId="3A11940E" w14:textId="3DC3B25D" w:rsidR="00AE0BDF" w:rsidRDefault="00AE0BDF">
      <w:r>
        <w:rPr>
          <w:noProof/>
        </w:rPr>
        <w:drawing>
          <wp:inline distT="0" distB="0" distL="0" distR="0" wp14:anchorId="179E6B3C" wp14:editId="3384A148">
            <wp:extent cx="5438775" cy="6286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D36F0" w14:textId="49C01D68" w:rsidR="009F41A6" w:rsidRPr="009F41A6" w:rsidRDefault="009F41A6">
      <w:pPr>
        <w:rPr>
          <w:color w:val="FF0000"/>
        </w:rPr>
      </w:pPr>
      <w:r>
        <w:rPr>
          <w:color w:val="FF0000"/>
        </w:rPr>
        <w:t xml:space="preserve">Processing delay (fixed), </w:t>
      </w:r>
      <w:r w:rsidR="00B56C28">
        <w:rPr>
          <w:color w:val="FF0000"/>
        </w:rPr>
        <w:t>transmission delay (fixed), propagation delay (fixed), queuing delay (variable)</w:t>
      </w:r>
    </w:p>
    <w:p w14:paraId="24C0FD9A" w14:textId="3333AC7E" w:rsidR="00AE0BDF" w:rsidRDefault="00AE0BDF">
      <w:r>
        <w:t>R18</w:t>
      </w:r>
    </w:p>
    <w:p w14:paraId="2CBE69A7" w14:textId="5DBF7AB5" w:rsidR="00AE0BDF" w:rsidRDefault="00AE0BDF">
      <w:r>
        <w:rPr>
          <w:noProof/>
        </w:rPr>
        <w:drawing>
          <wp:inline distT="0" distB="0" distL="0" distR="0" wp14:anchorId="15D34CF2" wp14:editId="663B9590">
            <wp:extent cx="5476875" cy="12096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6BABC" w14:textId="77777777" w:rsidR="00C71BFA" w:rsidRDefault="000F1454">
      <w:pPr>
        <w:rPr>
          <w:color w:val="FF0000"/>
        </w:rPr>
      </w:pPr>
      <w:r>
        <w:rPr>
          <w:color w:val="FF0000"/>
        </w:rPr>
        <w:t xml:space="preserve">Transmission delay: packet length (L)/transmission rate (R) = </w:t>
      </w:r>
      <w:r w:rsidR="00C71BFA">
        <w:rPr>
          <w:color w:val="FF0000"/>
        </w:rPr>
        <w:t>(</w:t>
      </w:r>
      <w:r>
        <w:rPr>
          <w:color w:val="FF0000"/>
        </w:rPr>
        <w:t>1000 bytes</w:t>
      </w:r>
      <w:r w:rsidR="00C71BFA">
        <w:rPr>
          <w:color w:val="FF0000"/>
        </w:rPr>
        <w:t xml:space="preserve"> * 8 bits)/2E6 bits </w:t>
      </w:r>
    </w:p>
    <w:p w14:paraId="43AB7B92" w14:textId="52D6AF10" w:rsidR="00B233C3" w:rsidRDefault="00C71BFA">
      <w:pPr>
        <w:rPr>
          <w:color w:val="FF0000"/>
        </w:rPr>
      </w:pPr>
      <w:r>
        <w:rPr>
          <w:color w:val="FF0000"/>
        </w:rPr>
        <w:t xml:space="preserve">= 4 </w:t>
      </w:r>
      <w:proofErr w:type="spellStart"/>
      <w:r>
        <w:rPr>
          <w:color w:val="FF0000"/>
        </w:rPr>
        <w:t>ms</w:t>
      </w:r>
      <w:proofErr w:type="spellEnd"/>
    </w:p>
    <w:p w14:paraId="1106E0E4" w14:textId="4E70561A" w:rsidR="00C71BFA" w:rsidRDefault="00C71BFA">
      <w:pPr>
        <w:rPr>
          <w:color w:val="FF0000"/>
        </w:rPr>
      </w:pPr>
      <w:r>
        <w:rPr>
          <w:color w:val="FF0000"/>
        </w:rPr>
        <w:t xml:space="preserve">Propagation delay: distance (d)/ propagation speed(s) = </w:t>
      </w:r>
      <w:r w:rsidR="00952052">
        <w:rPr>
          <w:color w:val="FF0000"/>
        </w:rPr>
        <w:t>2500000 m / 2.5E8 m/s</w:t>
      </w:r>
      <w:r w:rsidR="00D25BC9">
        <w:rPr>
          <w:color w:val="FF0000"/>
        </w:rPr>
        <w:t xml:space="preserve"> = 10 </w:t>
      </w:r>
      <w:proofErr w:type="spellStart"/>
      <w:r w:rsidR="00D25BC9">
        <w:rPr>
          <w:color w:val="FF0000"/>
        </w:rPr>
        <w:t>ms</w:t>
      </w:r>
      <w:proofErr w:type="spellEnd"/>
    </w:p>
    <w:p w14:paraId="46A40886" w14:textId="73E9E104" w:rsidR="00D25BC9" w:rsidRPr="000F1454" w:rsidRDefault="00234EFC">
      <w:pPr>
        <w:rPr>
          <w:color w:val="FF0000"/>
        </w:rPr>
      </w:pPr>
      <w:r>
        <w:rPr>
          <w:color w:val="FF0000"/>
        </w:rPr>
        <w:t xml:space="preserve">Total delay = 14 </w:t>
      </w:r>
      <w:proofErr w:type="spellStart"/>
      <w:r>
        <w:rPr>
          <w:color w:val="FF0000"/>
        </w:rPr>
        <w:t>ms.</w:t>
      </w:r>
      <w:proofErr w:type="spellEnd"/>
      <w:r>
        <w:rPr>
          <w:color w:val="FF0000"/>
        </w:rPr>
        <w:t xml:space="preserve"> Yes, delay does depend on packet length </w:t>
      </w:r>
      <w:r w:rsidR="00C04654">
        <w:rPr>
          <w:color w:val="FF0000"/>
        </w:rPr>
        <w:t xml:space="preserve">(needed to find transmission delay) </w:t>
      </w:r>
      <w:r>
        <w:rPr>
          <w:color w:val="FF0000"/>
        </w:rPr>
        <w:t>and transmission rate.</w:t>
      </w:r>
    </w:p>
    <w:p w14:paraId="214D6939" w14:textId="77777777" w:rsidR="00B233C3" w:rsidRDefault="00B233C3"/>
    <w:p w14:paraId="7D32A350" w14:textId="77777777" w:rsidR="00C04654" w:rsidRDefault="00C04654"/>
    <w:p w14:paraId="75E01A4A" w14:textId="77777777" w:rsidR="00C04654" w:rsidRDefault="00C04654"/>
    <w:p w14:paraId="6CCB3DE0" w14:textId="77777777" w:rsidR="00C04654" w:rsidRDefault="00C04654"/>
    <w:p w14:paraId="5F43B0AE" w14:textId="77777777" w:rsidR="00C04654" w:rsidRDefault="00C04654"/>
    <w:p w14:paraId="57E885B1" w14:textId="77777777" w:rsidR="00C04654" w:rsidRDefault="00C04654"/>
    <w:p w14:paraId="21AF8ED8" w14:textId="42DDF40E" w:rsidR="00AE0BDF" w:rsidRDefault="00AE0BDF">
      <w:r>
        <w:lastRenderedPageBreak/>
        <w:t>R19</w:t>
      </w:r>
    </w:p>
    <w:p w14:paraId="46E0DDB5" w14:textId="7F9B242A" w:rsidR="00AE0BDF" w:rsidRDefault="00AE0BDF">
      <w:r>
        <w:rPr>
          <w:noProof/>
        </w:rPr>
        <w:drawing>
          <wp:inline distT="0" distB="0" distL="0" distR="0" wp14:anchorId="7DC75112" wp14:editId="627E1C71">
            <wp:extent cx="5514975" cy="15811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6B1DD" w14:textId="20E41E51" w:rsidR="0067118F" w:rsidRPr="00922DBC" w:rsidRDefault="00C65E6E" w:rsidP="00C65E6E">
      <w:pPr>
        <w:pStyle w:val="ListParagraph"/>
        <w:numPr>
          <w:ilvl w:val="0"/>
          <w:numId w:val="1"/>
        </w:numPr>
      </w:pPr>
      <w:r w:rsidRPr="00922DBC">
        <w:rPr>
          <w:color w:val="FF0000"/>
        </w:rPr>
        <w:t xml:space="preserve">Throughput can only be as fast as the slowest link, so in this case, 500 </w:t>
      </w:r>
      <w:r w:rsidR="00922DBC" w:rsidRPr="00922DBC">
        <w:rPr>
          <w:color w:val="FF0000"/>
        </w:rPr>
        <w:t>k</w:t>
      </w:r>
      <w:r w:rsidRPr="00922DBC">
        <w:rPr>
          <w:color w:val="FF0000"/>
        </w:rPr>
        <w:t>bps</w:t>
      </w:r>
    </w:p>
    <w:p w14:paraId="6A6BC2AB" w14:textId="4F895DE9" w:rsidR="00922DBC" w:rsidRPr="00922DBC" w:rsidRDefault="00922DBC" w:rsidP="00C65E6E">
      <w:pPr>
        <w:pStyle w:val="ListParagraph"/>
        <w:numPr>
          <w:ilvl w:val="0"/>
          <w:numId w:val="1"/>
        </w:numPr>
      </w:pPr>
      <w:r>
        <w:rPr>
          <w:color w:val="FF0000"/>
        </w:rPr>
        <w:t>4E6*8(bytes to bits) / 500E3 = 64 sec</w:t>
      </w:r>
    </w:p>
    <w:p w14:paraId="63E49D24" w14:textId="4A641097" w:rsidR="00922DBC" w:rsidRPr="00AD19A8" w:rsidRDefault="00AD19A8" w:rsidP="00C65E6E">
      <w:pPr>
        <w:pStyle w:val="ListParagraph"/>
        <w:numPr>
          <w:ilvl w:val="0"/>
          <w:numId w:val="1"/>
        </w:numPr>
      </w:pPr>
      <w:r>
        <w:rPr>
          <w:color w:val="FF0000"/>
        </w:rPr>
        <w:t>Since 100 kbps is less than 500 kbps, the throughput is reduced to 100 kbps.</w:t>
      </w:r>
    </w:p>
    <w:p w14:paraId="7BDD3C4E" w14:textId="5C190B21" w:rsidR="00AD19A8" w:rsidRDefault="00AD19A8" w:rsidP="00AD19A8">
      <w:pPr>
        <w:pStyle w:val="ListParagraph"/>
      </w:pPr>
      <w:r>
        <w:rPr>
          <w:color w:val="FF0000"/>
        </w:rPr>
        <w:t xml:space="preserve">T = </w:t>
      </w:r>
      <w:r w:rsidR="006B605B">
        <w:rPr>
          <w:color w:val="FF0000"/>
        </w:rPr>
        <w:t>4E6*8 / 100E3 = 320 sec</w:t>
      </w:r>
    </w:p>
    <w:p w14:paraId="744A1368" w14:textId="44BB9DEF" w:rsidR="00AE0BDF" w:rsidRDefault="00AE0BDF">
      <w:r>
        <w:t>R26</w:t>
      </w:r>
    </w:p>
    <w:p w14:paraId="651C58BF" w14:textId="704B38BC" w:rsidR="00AE0BDF" w:rsidRDefault="00AE0BDF">
      <w:r>
        <w:rPr>
          <w:noProof/>
        </w:rPr>
        <w:drawing>
          <wp:inline distT="0" distB="0" distL="0" distR="0" wp14:anchorId="10CC6555" wp14:editId="0C582A0D">
            <wp:extent cx="3952875" cy="2857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64A89" w14:textId="4DA10792" w:rsidR="005351B8" w:rsidRPr="001C139C" w:rsidRDefault="005351B8">
      <w:pPr>
        <w:rPr>
          <w:color w:val="FF0000"/>
        </w:rPr>
      </w:pPr>
      <w:r w:rsidRPr="001C139C">
        <w:rPr>
          <w:color w:val="FF0000"/>
        </w:rPr>
        <w:t>Viruses enter the system by a user</w:t>
      </w:r>
      <w:r w:rsidR="001C139C" w:rsidRPr="001C139C">
        <w:rPr>
          <w:color w:val="FF0000"/>
        </w:rPr>
        <w:t xml:space="preserve">’s interaction. Worms require no such </w:t>
      </w:r>
      <w:proofErr w:type="gramStart"/>
      <w:r w:rsidR="001C139C" w:rsidRPr="001C139C">
        <w:rPr>
          <w:color w:val="FF0000"/>
        </w:rPr>
        <w:t>interaction, and</w:t>
      </w:r>
      <w:proofErr w:type="gramEnd"/>
      <w:r w:rsidR="001C139C" w:rsidRPr="001C139C">
        <w:rPr>
          <w:color w:val="FF0000"/>
        </w:rPr>
        <w:t xml:space="preserve"> can therefore enter undetected.</w:t>
      </w:r>
    </w:p>
    <w:p w14:paraId="3068933A" w14:textId="77777777" w:rsidR="001C139C" w:rsidRDefault="001C139C"/>
    <w:p w14:paraId="04E84E70" w14:textId="77777777" w:rsidR="001C139C" w:rsidRDefault="001C139C"/>
    <w:p w14:paraId="622112F5" w14:textId="63AC4175" w:rsidR="001C139C" w:rsidRDefault="001C139C"/>
    <w:p w14:paraId="62581F69" w14:textId="69B9ED49" w:rsidR="00462BD9" w:rsidRDefault="00462BD9"/>
    <w:p w14:paraId="1CD10A2D" w14:textId="1A800F1B" w:rsidR="00462BD9" w:rsidRDefault="00462BD9"/>
    <w:p w14:paraId="3DD03F79" w14:textId="791FD56D" w:rsidR="00462BD9" w:rsidRDefault="00462BD9"/>
    <w:p w14:paraId="554BB9F2" w14:textId="552962C9" w:rsidR="00462BD9" w:rsidRDefault="00462BD9"/>
    <w:p w14:paraId="2FBFAC1C" w14:textId="673A8802" w:rsidR="00462BD9" w:rsidRDefault="00462BD9"/>
    <w:p w14:paraId="4B80ACC3" w14:textId="77777777" w:rsidR="00462BD9" w:rsidRDefault="00462BD9"/>
    <w:p w14:paraId="0A80952E" w14:textId="20FEDFFC" w:rsidR="00AE0BDF" w:rsidRDefault="00AE0BDF">
      <w:r>
        <w:lastRenderedPageBreak/>
        <w:t>P2 and P3</w:t>
      </w:r>
    </w:p>
    <w:p w14:paraId="6CE38F00" w14:textId="172C99E2" w:rsidR="0084204B" w:rsidRDefault="0084204B">
      <w:r>
        <w:t xml:space="preserve">Equation 1.1: </w:t>
      </w:r>
      <w:r>
        <w:rPr>
          <w:noProof/>
        </w:rPr>
        <w:drawing>
          <wp:inline distT="0" distB="0" distL="0" distR="0" wp14:anchorId="71BA1FAF" wp14:editId="5B95A6CB">
            <wp:extent cx="2508738" cy="407486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35222" cy="411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7B899" w14:textId="547D9C4B" w:rsidR="00AE0BDF" w:rsidRDefault="00AE0BDF">
      <w:r>
        <w:rPr>
          <w:noProof/>
        </w:rPr>
        <w:drawing>
          <wp:inline distT="0" distB="0" distL="0" distR="0" wp14:anchorId="71E1CC00" wp14:editId="7E5C0545">
            <wp:extent cx="5438775" cy="30765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1264E" w14:textId="69DC21B7" w:rsidR="00AE0BDF" w:rsidRDefault="00AE0BDF">
      <w:r>
        <w:t>P6</w:t>
      </w:r>
    </w:p>
    <w:p w14:paraId="3D0656F4" w14:textId="623E7045" w:rsidR="00AE0BDF" w:rsidRDefault="00AE0BDF">
      <w:r>
        <w:rPr>
          <w:noProof/>
        </w:rPr>
        <w:drawing>
          <wp:inline distT="0" distB="0" distL="0" distR="0" wp14:anchorId="1065FAAF" wp14:editId="1A5EEB0A">
            <wp:extent cx="5191731" cy="3563815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17743" cy="3581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1519D" w14:textId="00F8E3BA" w:rsidR="00AE0BDF" w:rsidRDefault="00AE0BDF">
      <w:r>
        <w:lastRenderedPageBreak/>
        <w:t>P10</w:t>
      </w:r>
    </w:p>
    <w:p w14:paraId="6744FAFC" w14:textId="3FE754A6" w:rsidR="00AE0BDF" w:rsidRDefault="00AE0BDF">
      <w:r>
        <w:rPr>
          <w:noProof/>
        </w:rPr>
        <w:drawing>
          <wp:inline distT="0" distB="0" distL="0" distR="0" wp14:anchorId="28A73F6B" wp14:editId="3338C0EA">
            <wp:extent cx="5686425" cy="22288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F33BD" w14:textId="466BA178" w:rsidR="00AE0BDF" w:rsidRDefault="0004759F">
      <w:r>
        <w:br w:type="column"/>
      </w:r>
      <w:r w:rsidR="00AE0BDF">
        <w:lastRenderedPageBreak/>
        <w:t>P31</w:t>
      </w:r>
    </w:p>
    <w:p w14:paraId="6882EB88" w14:textId="5CC90BB8" w:rsidR="00AE0BDF" w:rsidRDefault="00AE0BDF">
      <w:r>
        <w:rPr>
          <w:noProof/>
        </w:rPr>
        <w:drawing>
          <wp:inline distT="0" distB="0" distL="0" distR="0" wp14:anchorId="2AE03A02" wp14:editId="771E344B">
            <wp:extent cx="5114925" cy="77438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774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37008" w14:textId="77777777" w:rsidR="00AE0BDF" w:rsidRDefault="00AE0BDF"/>
    <w:p w14:paraId="513C405F" w14:textId="5E7FF4E1" w:rsidR="00AE0BDF" w:rsidRDefault="00AE0BDF" w:rsidP="00AE0BDF">
      <w:r>
        <w:t>P33 and 34</w:t>
      </w:r>
    </w:p>
    <w:p w14:paraId="6DE24AEE" w14:textId="59F8A2F1" w:rsidR="00AE0BDF" w:rsidRDefault="00AE0BDF" w:rsidP="00AE0BDF">
      <w:r>
        <w:rPr>
          <w:noProof/>
        </w:rPr>
        <w:drawing>
          <wp:inline distT="0" distB="0" distL="0" distR="0" wp14:anchorId="532185E0" wp14:editId="2A109A35">
            <wp:extent cx="5943600" cy="20078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FE087" w14:textId="77777777" w:rsidR="00AE0BDF" w:rsidRDefault="00AE0BDF" w:rsidP="00AE0BDF"/>
    <w:sectPr w:rsidR="00AE0B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E73BDF"/>
    <w:multiLevelType w:val="hybridMultilevel"/>
    <w:tmpl w:val="D608AF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rc0Njc1NDA0MzdR0lEKTi0uzszPAykwrAUAPZLoGiwAAAA="/>
  </w:docVars>
  <w:rsids>
    <w:rsidRoot w:val="00AE0BDF"/>
    <w:rsid w:val="0004759F"/>
    <w:rsid w:val="000F1454"/>
    <w:rsid w:val="001C139C"/>
    <w:rsid w:val="00224564"/>
    <w:rsid w:val="00234EFC"/>
    <w:rsid w:val="00462BD9"/>
    <w:rsid w:val="005351B8"/>
    <w:rsid w:val="0067118F"/>
    <w:rsid w:val="006B605B"/>
    <w:rsid w:val="0084204B"/>
    <w:rsid w:val="00922DBC"/>
    <w:rsid w:val="00952052"/>
    <w:rsid w:val="009F41A6"/>
    <w:rsid w:val="00AD19A8"/>
    <w:rsid w:val="00AE0BDF"/>
    <w:rsid w:val="00B233C3"/>
    <w:rsid w:val="00B56C28"/>
    <w:rsid w:val="00C04654"/>
    <w:rsid w:val="00C65E6E"/>
    <w:rsid w:val="00C71BFA"/>
    <w:rsid w:val="00D25BC9"/>
    <w:rsid w:val="00DE2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A0BE2"/>
  <w15:chartTrackingRefBased/>
  <w15:docId w15:val="{967CB124-2A26-4D4A-A829-2AA867F60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5E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7</TotalTime>
  <Pages>6</Pages>
  <Words>137</Words>
  <Characters>784</Characters>
  <Application>Microsoft Office Word</Application>
  <DocSecurity>0</DocSecurity>
  <Lines>6</Lines>
  <Paragraphs>1</Paragraphs>
  <ScaleCrop>false</ScaleCrop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 Adams</dc:creator>
  <cp:keywords/>
  <dc:description/>
  <cp:lastModifiedBy>Jacob Howard</cp:lastModifiedBy>
  <cp:revision>21</cp:revision>
  <cp:lastPrinted>2021-10-05T17:19:00Z</cp:lastPrinted>
  <dcterms:created xsi:type="dcterms:W3CDTF">2021-08-27T04:19:00Z</dcterms:created>
  <dcterms:modified xsi:type="dcterms:W3CDTF">2021-10-05T17:19:00Z</dcterms:modified>
</cp:coreProperties>
</file>